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D353D" w14:textId="5F2664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3BD88E26" w14:textId="76372ABA" w:rsidR="00A3222A" w:rsidRPr="007C7393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dané ve</w:t>
      </w:r>
      <w:r w:rsidR="00A3222A" w:rsidRPr="007C7393">
        <w:rPr>
          <w:rFonts w:ascii="Verdana" w:hAnsi="Verdana" w:cs="Open Sans"/>
          <w:sz w:val="20"/>
          <w:szCs w:val="20"/>
        </w:rPr>
        <w:t xml:space="preserve"> výběrovém řízení na </w:t>
      </w:r>
    </w:p>
    <w:p w14:paraId="4C3A1CA5" w14:textId="66381A59" w:rsidR="00991501" w:rsidRDefault="0069002E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  <w:r w:rsidRPr="0069002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nájem prostor občerstvení</w:t>
      </w:r>
      <w:r w:rsidR="006300F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na</w:t>
      </w:r>
      <w:r w:rsidR="00596DC9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 </w:t>
      </w:r>
      <w:r w:rsidR="006300F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středisku</w:t>
      </w:r>
      <w:r w:rsidR="00596DC9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  <w:r w:rsidR="00200735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Bazény Lužánky</w:t>
      </w:r>
      <w:r w:rsidR="00596DC9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</w:t>
      </w:r>
    </w:p>
    <w:p w14:paraId="1157B488" w14:textId="77777777" w:rsidR="00200735" w:rsidRDefault="00200735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</w:p>
    <w:p w14:paraId="5C37BAFE" w14:textId="61B12961" w:rsidR="00A3222A" w:rsidRPr="007C7393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7C7393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1E8EB286" w14:textId="37FDA8C5" w:rsidR="001D754E" w:rsidRPr="007C7393" w:rsidRDefault="007B3033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Název/obchodní firma/jméno:</w:t>
      </w:r>
      <w:r>
        <w:rPr>
          <w:rFonts w:ascii="Verdana" w:hAnsi="Verdana" w:cs="Open Sans"/>
          <w:sz w:val="20"/>
          <w:szCs w:val="20"/>
        </w:rPr>
        <w:tab/>
      </w:r>
      <w:bookmarkStart w:id="0" w:name="_GoBack"/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</w:p>
    <w:p w14:paraId="6363936C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e sídlem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E1B80C7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IČO (je-li přiděleno)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0285DB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  <w:lang w:eastAsia="cs-CZ"/>
        </w:rPr>
      </w:pPr>
      <w:r w:rsidRPr="007C7393">
        <w:rPr>
          <w:rFonts w:ascii="Verdana" w:hAnsi="Verdana" w:cs="Open Sans"/>
          <w:color w:val="000000" w:themeColor="text1"/>
          <w:sz w:val="20"/>
          <w:szCs w:val="20"/>
        </w:rPr>
        <w:t xml:space="preserve">Zastoupen: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A0D07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ontaktní osoba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F6B010F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Tel. číslo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1486C6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E-mail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9832A1A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Bankovní spojení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398D92F4" w:rsidR="00357362" w:rsidRPr="007C7393" w:rsidRDefault="00C42179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le</w:t>
      </w:r>
      <w:r w:rsidR="009E6EBE" w:rsidRPr="007C7393">
        <w:rPr>
          <w:rFonts w:ascii="Verdana" w:hAnsi="Verdana" w:cs="Open Sans"/>
          <w:sz w:val="20"/>
          <w:szCs w:val="20"/>
        </w:rPr>
        <w:t>, u kterých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09388D" w:rsidRPr="007C7393">
        <w:rPr>
          <w:rFonts w:ascii="Verdana" w:hAnsi="Verdana" w:cs="Open Sans"/>
          <w:sz w:val="20"/>
          <w:szCs w:val="20"/>
        </w:rPr>
        <w:t>se předpokládá</w:t>
      </w:r>
      <w:r w:rsidRPr="007C7393">
        <w:rPr>
          <w:rFonts w:ascii="Verdana" w:hAnsi="Verdana" w:cs="Open Sans"/>
          <w:sz w:val="20"/>
          <w:szCs w:val="20"/>
        </w:rPr>
        <w:t xml:space="preserve"> doplnění informací účastníkem,</w:t>
      </w:r>
      <w:r w:rsidR="00357362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jsou</w:t>
      </w:r>
      <w:r w:rsidR="00357362" w:rsidRPr="007C7393">
        <w:rPr>
          <w:rFonts w:ascii="Verdana" w:hAnsi="Verdana" w:cs="Open Sans"/>
          <w:sz w:val="20"/>
          <w:szCs w:val="20"/>
        </w:rPr>
        <w:t xml:space="preserve"> žlutě vyznačen</w:t>
      </w:r>
      <w:r w:rsidRPr="007C7393">
        <w:rPr>
          <w:rFonts w:ascii="Verdana" w:hAnsi="Verdana" w:cs="Open Sans"/>
          <w:sz w:val="20"/>
          <w:szCs w:val="20"/>
        </w:rPr>
        <w:t>a a je do nich</w:t>
      </w:r>
      <w:r w:rsidR="0009388D" w:rsidRPr="007C7393">
        <w:rPr>
          <w:rFonts w:ascii="Verdana" w:hAnsi="Verdana" w:cs="Open Sans"/>
          <w:sz w:val="20"/>
          <w:szCs w:val="20"/>
        </w:rPr>
        <w:t xml:space="preserve"> </w:t>
      </w:r>
      <w:r w:rsidR="00357362" w:rsidRPr="007C7393">
        <w:rPr>
          <w:rFonts w:ascii="Verdana" w:hAnsi="Verdana" w:cs="Open Sans"/>
          <w:sz w:val="20"/>
          <w:szCs w:val="20"/>
        </w:rPr>
        <w:t>možno vepisovat text.</w:t>
      </w:r>
      <w:r w:rsidR="001C7BB5">
        <w:rPr>
          <w:rFonts w:ascii="Verdana" w:hAnsi="Verdana" w:cs="Open Sans"/>
          <w:sz w:val="20"/>
          <w:szCs w:val="20"/>
        </w:rPr>
        <w:t xml:space="preserve"> Pokud má účastník zájem o více objektů, tak je potřeba vyplnit nabídkový formulář pro každý jednotlivý objekt zvlášť. Výjimka platí pouze pro reference, které stačí být uvedeny pouze u jedné nabídky. 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60248C8F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74FB11BE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splňuje veškeré požadavky zadavatele na předmět </w:t>
      </w:r>
      <w:r w:rsidR="0069002E">
        <w:rPr>
          <w:rFonts w:ascii="Verdana" w:hAnsi="Verdana" w:cs="Open Sans"/>
          <w:sz w:val="20"/>
          <w:szCs w:val="20"/>
        </w:rPr>
        <w:t>výběrového řízení</w:t>
      </w:r>
      <w:r w:rsidR="009D3C3E">
        <w:rPr>
          <w:rFonts w:ascii="Verdana" w:hAnsi="Verdana" w:cs="Open Sans"/>
          <w:sz w:val="20"/>
          <w:szCs w:val="20"/>
        </w:rPr>
        <w:t>,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4748EF27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je pro případ uzavření smlouvy na </w:t>
      </w:r>
      <w:r w:rsidR="0069002E">
        <w:rPr>
          <w:rFonts w:ascii="Verdana" w:hAnsi="Verdana" w:cs="Open Sans"/>
          <w:sz w:val="20"/>
          <w:szCs w:val="20"/>
        </w:rPr>
        <w:t>nájem prostor občerstvení</w:t>
      </w:r>
      <w:r w:rsidRPr="007C7393">
        <w:rPr>
          <w:rFonts w:ascii="Verdana" w:hAnsi="Verdana" w:cs="Open Sans"/>
          <w:sz w:val="20"/>
          <w:szCs w:val="20"/>
        </w:rPr>
        <w:t xml:space="preserve">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1F009BFA" w14:textId="110B8EB7" w:rsidR="00A3222A" w:rsidRDefault="00D02886" w:rsidP="002D15FE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sz w:val="20"/>
          <w:szCs w:val="20"/>
          <w:lang w:eastAsia="x-none"/>
        </w:rPr>
        <w:t xml:space="preserve">1) </w:t>
      </w:r>
      <w:r w:rsidR="00953D8D" w:rsidRPr="007C7393">
        <w:rPr>
          <w:rFonts w:ascii="Verdana" w:hAnsi="Verdana" w:cs="Open Sans"/>
          <w:sz w:val="20"/>
          <w:szCs w:val="20"/>
          <w:lang w:eastAsia="x-none"/>
        </w:rPr>
        <w:t xml:space="preserve">Nabídková </w:t>
      </w:r>
      <w:r w:rsidR="0069002E">
        <w:rPr>
          <w:rFonts w:ascii="Verdana" w:hAnsi="Verdana" w:cs="Open Sans"/>
          <w:sz w:val="20"/>
          <w:szCs w:val="20"/>
          <w:lang w:eastAsia="x-none"/>
        </w:rPr>
        <w:t>výše měsíčního nájemného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1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1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69002E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036EBBBB" w14:textId="5213CBB4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2) Doba provozování – zahájení/ukončení od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do</w:t>
      </w:r>
      <w:r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5C7A9B12" w14:textId="4943A15F" w:rsidR="00D02886" w:rsidRDefault="00D02886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3) I</w:t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 xml:space="preserve">nformace ke stabilitě ekonomického, technického a personálního zázemí zájemce </w:t>
      </w:r>
      <w:r>
        <w:rPr>
          <w:rFonts w:ascii="Verdana" w:hAnsi="Verdana" w:cs="Open Sans"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45EA4878" w14:textId="114E2603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4) Ochota platit nájemné dopředu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7E1508F1" w14:textId="367B0C86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5) Koncept gastroprovozu a návrh nabídky prodávaného sortimentu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50DA92AA" w14:textId="2F0B4D3A" w:rsidR="00D02886" w:rsidRDefault="00D02886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6) Informace o přijímání platebních karet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39603D27" w14:textId="6E66154D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lastRenderedPageBreak/>
        <w:t xml:space="preserve">7) </w:t>
      </w:r>
      <w:r w:rsidR="00BC0532">
        <w:rPr>
          <w:rFonts w:ascii="Verdana" w:hAnsi="Verdana" w:cs="Open Sans"/>
          <w:color w:val="000000" w:themeColor="text1"/>
          <w:sz w:val="20"/>
          <w:szCs w:val="20"/>
        </w:rPr>
        <w:t xml:space="preserve">Informaci o akceptaci přijímání plateb prostřednictvím čipových hodinek zadavatele </w:t>
      </w:r>
      <w:r w:rsidR="00BC0532">
        <w:rPr>
          <w:rFonts w:ascii="Verdana" w:hAnsi="Verdana" w:cs="Open Sans"/>
          <w:color w:val="000000" w:themeColor="text1"/>
          <w:sz w:val="20"/>
          <w:szCs w:val="20"/>
        </w:rPr>
        <w:tab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0532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44847804" w14:textId="77777777" w:rsidR="00BC0532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8) </w:t>
      </w:r>
      <w:r w:rsidR="00BC0532"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Informace o možnosti přijímání stravenek/stravenkových karet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0532"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27433FE9" w14:textId="11329194" w:rsidR="00D02886" w:rsidRDefault="00BC0532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9) 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Informaci o evidenci tržeb v pokladním systému a výdeji účtenky zákazníkovi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26C41F0D" w14:textId="0274DC7D" w:rsidR="001C7BB5" w:rsidRDefault="001C7BB5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1</w:t>
      </w:r>
      <w:r w:rsidR="00A07A08">
        <w:rPr>
          <w:rFonts w:ascii="Verdana" w:hAnsi="Verdana" w:cs="Open Sans"/>
          <w:color w:val="000000" w:themeColor="text1"/>
          <w:sz w:val="20"/>
          <w:szCs w:val="20"/>
        </w:rPr>
        <w:t>0) Informaci o akceptaci systému</w:t>
      </w:r>
      <w:r>
        <w:rPr>
          <w:rFonts w:ascii="Verdana" w:hAnsi="Verdana" w:cs="Open Sans"/>
          <w:color w:val="000000" w:themeColor="text1"/>
          <w:sz w:val="20"/>
          <w:szCs w:val="20"/>
        </w:rPr>
        <w:t xml:space="preserve"> vratných kelímků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8754301" w14:textId="7AEDAA86" w:rsidR="001C7BB5" w:rsidRPr="001C7BB5" w:rsidRDefault="00BC0532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11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) Další informace, které považuje zájemce za důležité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valifikacE</w:t>
      </w: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093635" w:rsidRPr="007C7393" w14:paraId="3007E446" w14:textId="77777777" w:rsidTr="00A0729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09CA46B9" w14:textId="4A1B58C0" w:rsidR="00093635" w:rsidRPr="007C7393" w:rsidRDefault="00093635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Profesní kvalifikace</w:t>
            </w:r>
          </w:p>
        </w:tc>
      </w:tr>
      <w:tr w:rsidR="00093635" w:rsidRPr="007C7393" w14:paraId="12133001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E23E1" w14:textId="27E68632" w:rsidR="00093635" w:rsidRPr="007C7393" w:rsidRDefault="00093635" w:rsidP="0069002E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67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, že je oprávněn podnikat v rozsahu odpovídajíc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ímu předmětu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běrového řízení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j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e schopen doložit </w:t>
            </w:r>
            <w:r w:rsidR="000A1A2C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tyto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doklady:</w:t>
            </w:r>
            <w:r w:rsidR="00057A11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pis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z živnostenského rejstříku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výpis z obchodního rejstříku, oboje ne starší jak 3 měsíce. </w:t>
            </w:r>
          </w:p>
        </w:tc>
      </w:tr>
    </w:tbl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F7BCC" w14:textId="4371BEED" w:rsidR="00AF34D4" w:rsidRPr="0071401E" w:rsidRDefault="00AF34D4" w:rsidP="001C7BB5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řízení 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 xml:space="preserve">realizoval alespoň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tři</w:t>
            </w:r>
            <w:r w:rsidR="006300FE">
              <w:rPr>
                <w:rFonts w:ascii="Verdana" w:hAnsi="Verdana" w:cs="Open Sans"/>
                <w:b/>
                <w:sz w:val="20"/>
                <w:szCs w:val="20"/>
              </w:rPr>
              <w:t xml:space="preserve"> reference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303D1A5A" w14:textId="683D86B9" w:rsidR="00AF34D4" w:rsidRPr="0071401E" w:rsidRDefault="00BC7751" w:rsidP="00AF34D4">
            <w:pPr>
              <w:numPr>
                <w:ilvl w:val="0"/>
                <w:numId w:val="33"/>
              </w:numPr>
              <w:autoSpaceDE w:val="0"/>
              <w:autoSpaceDN w:val="0"/>
              <w:spacing w:before="0" w:after="0" w:line="264" w:lineRule="auto"/>
              <w:ind w:left="346"/>
              <w:jc w:val="left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tři</w:t>
            </w:r>
            <w:r w:rsidR="00AF34D4" w:rsidRPr="0071401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0D4008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reference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obdobného charakteru jako je předmět výběrového řízení, tj. </w:t>
            </w:r>
            <w:r w:rsidR="0069002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provozování </w:t>
            </w:r>
            <w:r w:rsidR="00D02886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hostinské činnosti a prodeje kvasného lihu, konzumního lihu a lihovin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>.</w:t>
            </w:r>
          </w:p>
          <w:p w14:paraId="3328AEFC" w14:textId="2AFD3BD7" w:rsidR="00AF34D4" w:rsidRPr="007C7393" w:rsidRDefault="00D02886" w:rsidP="001C7BB5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>
              <w:rPr>
                <w:rFonts w:ascii="Verdana" w:hAnsi="Verdana" w:cs="Open Sans"/>
                <w:i/>
                <w:sz w:val="20"/>
                <w:szCs w:val="20"/>
              </w:rPr>
              <w:t>Pokud dodavatel již provozoval občerstvení u zadavatele, tak jej jako referenční zakázku může uvést.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 xml:space="preserve"> Referencí dále také může být i vlastní provozovna</w:t>
            </w:r>
            <w:r w:rsidR="000D4008">
              <w:rPr>
                <w:rFonts w:ascii="Verdana" w:hAnsi="Verdana" w:cs="Open Sans"/>
                <w:i/>
                <w:sz w:val="20"/>
                <w:szCs w:val="20"/>
              </w:rPr>
              <w:t>, pokud je provozována alespoň tři roky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>.</w:t>
            </w:r>
          </w:p>
          <w:p w14:paraId="3ACDCD8B" w14:textId="4BC8044E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</w:t>
            </w:r>
            <w:r w:rsidR="0099632B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ace o jednotlivých referencích </w:t>
            </w: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uvádí níže:</w:t>
            </w:r>
          </w:p>
          <w:p w14:paraId="045318BA" w14:textId="77777777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48A3BF24" w:rsidR="00AF34D4" w:rsidRPr="007C7393" w:rsidRDefault="006300FE" w:rsidP="001C7BB5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AF34D4"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č. 1: </w:t>
            </w:r>
          </w:p>
          <w:p w14:paraId="534918BE" w14:textId="0D18C4F3" w:rsidR="00AF34D4" w:rsidRPr="007C7393" w:rsidRDefault="00306DAB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36470FF5" w14:textId="77777777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67967B5" w14:textId="65240C2A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C9CFDD8" w:rsidR="00AF34D4" w:rsidRPr="007C7393" w:rsidRDefault="00AF34D4" w:rsidP="00D02886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 w:rsidR="00D02886"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5FAD55EF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5F649261" w14:textId="13052864" w:rsidR="001C7BB5" w:rsidRPr="007C7393" w:rsidRDefault="006300FE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 w:rsidRPr="007C7393">
              <w:rPr>
                <w:rFonts w:ascii="Verdana" w:hAnsi="Verdana" w:cs="Open Sans"/>
                <w:b/>
                <w:sz w:val="20"/>
                <w:szCs w:val="20"/>
              </w:rPr>
              <w:t>č. 2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30507CF7" w14:textId="7D645A7E" w:rsidR="001C7BB5" w:rsidRPr="007C7393" w:rsidRDefault="00306DAB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2E67B03FC9D6429B9B1EDB09F364AFE7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04651BAB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09333F7D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AF6F2A2D96E64B0281DB78F9628B0579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E175EED" w14:textId="7A65E1FA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870E499EE58544F6B038FBDE3095C69C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31A16CA3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046F4DA358514F5F9E81D60A0B9F4CFF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25669FE4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CF5A345" w14:textId="35A98EAE" w:rsidR="001C7BB5" w:rsidRPr="007C7393" w:rsidRDefault="006300FE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č. 3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66854729" w14:textId="31EB8FC5" w:rsidR="001C7BB5" w:rsidRPr="007C7393" w:rsidRDefault="00306DAB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278102213"/>
                <w:placeholder>
                  <w:docPart w:val="9563D8763BD14E55B4227F87834A76AD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73271E74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92C4A64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093386687"/>
                <w:placeholder>
                  <w:docPart w:val="C4AC614703AB4A94A0C19B83BEEB185C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32EAB34" w14:textId="0D620E7C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541042274"/>
                <w:placeholder>
                  <w:docPart w:val="C79CDEB0A30B40EEAFFAAEB6A93BC3F9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3EC84E0A" w14:textId="606AD1AA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48135583"/>
                <w:placeholder>
                  <w:docPart w:val="016CCFEB38654F90A65B7BCF40184AE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97107C" w14:textId="387DBA74" w:rsidR="008630ED" w:rsidRDefault="00361DE4" w:rsidP="00990953">
      <w:pPr>
        <w:spacing w:before="240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instrText xml:space="preserve"> FORMTEXT </w:instrTex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separate"/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t> </w:t>
      </w:r>
      <w:r w:rsidR="00CA2B75" w:rsidRPr="008630ED">
        <w:rPr>
          <w:rFonts w:ascii="Verdana" w:hAnsi="Verdana" w:cs="Open Sans"/>
          <w:b/>
          <w:color w:val="000000" w:themeColor="text1"/>
          <w:sz w:val="20"/>
          <w:szCs w:val="20"/>
        </w:rPr>
        <w:fldChar w:fldCharType="end"/>
      </w:r>
    </w:p>
    <w:p w14:paraId="226F527A" w14:textId="6455BB60" w:rsidR="008630ED" w:rsidRDefault="008630ED" w:rsidP="008630ED">
      <w:pPr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Přílohy:</w:t>
      </w:r>
    </w:p>
    <w:p w14:paraId="480245F0" w14:textId="602DBCB0" w:rsidR="008630ED" w:rsidRDefault="008630ED" w:rsidP="008630ED">
      <w:pPr>
        <w:rPr>
          <w:rFonts w:ascii="Verdana" w:hAnsi="Verdana" w:cs="Open Sans"/>
          <w:sz w:val="20"/>
          <w:szCs w:val="20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Seznam příloh k jednotlivým bodům nabídky</w:t>
      </w:r>
    </w:p>
    <w:p w14:paraId="55AC845A" w14:textId="35D6885A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1.</w:t>
      </w:r>
    </w:p>
    <w:p w14:paraId="0239B0FA" w14:textId="0C244532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lastRenderedPageBreak/>
        <w:t>2.</w:t>
      </w:r>
    </w:p>
    <w:p w14:paraId="667F500D" w14:textId="448C6BB3" w:rsidR="008630ED" w:rsidRPr="008630ED" w:rsidRDefault="008630ED" w:rsidP="008630ED">
      <w:pPr>
        <w:rPr>
          <w:rFonts w:ascii="Verdana" w:hAnsi="Verdana" w:cs="Open Sans"/>
          <w:sz w:val="20"/>
          <w:szCs w:val="20"/>
          <w:highlight w:val="yellow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3.</w:t>
      </w:r>
    </w:p>
    <w:p w14:paraId="5A0C9D40" w14:textId="660905B8" w:rsidR="008630ED" w:rsidRDefault="008630ED" w:rsidP="008630ED">
      <w:pPr>
        <w:rPr>
          <w:rFonts w:ascii="Verdana" w:hAnsi="Verdana" w:cs="Open Sans"/>
          <w:sz w:val="20"/>
          <w:szCs w:val="20"/>
        </w:rPr>
      </w:pPr>
      <w:r w:rsidRPr="008630ED">
        <w:rPr>
          <w:rFonts w:ascii="Verdana" w:hAnsi="Verdana" w:cs="Open Sans"/>
          <w:sz w:val="20"/>
          <w:szCs w:val="20"/>
          <w:highlight w:val="yellow"/>
        </w:rPr>
        <w:t>…</w:t>
      </w:r>
    </w:p>
    <w:p w14:paraId="6C027F4A" w14:textId="77777777" w:rsidR="008630ED" w:rsidRPr="008630ED" w:rsidRDefault="008630ED" w:rsidP="008630ED">
      <w:pPr>
        <w:rPr>
          <w:rFonts w:ascii="Verdana" w:hAnsi="Verdana" w:cs="Open Sans"/>
          <w:sz w:val="20"/>
          <w:szCs w:val="20"/>
        </w:rPr>
      </w:pPr>
    </w:p>
    <w:p w14:paraId="170B49A3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  <w:r w:rsidRPr="008630ED">
        <w:rPr>
          <w:rFonts w:ascii="Arial" w:hAnsi="Arial" w:cs="Arial"/>
          <w:sz w:val="20"/>
          <w:szCs w:val="20"/>
          <w:highlight w:val="yellow"/>
        </w:rPr>
        <w:t>V ………… dne ………...</w:t>
      </w:r>
    </w:p>
    <w:p w14:paraId="2714A252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</w:p>
    <w:p w14:paraId="5DA3EECA" w14:textId="77777777" w:rsidR="008630ED" w:rsidRPr="00057356" w:rsidRDefault="008630ED" w:rsidP="008630ED">
      <w:pPr>
        <w:rPr>
          <w:rFonts w:ascii="Arial" w:hAnsi="Arial" w:cs="Arial"/>
          <w:sz w:val="20"/>
          <w:szCs w:val="20"/>
        </w:rPr>
      </w:pPr>
    </w:p>
    <w:p w14:paraId="750CB4C4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037FA6F0" w14:textId="77777777" w:rsidR="008630ED" w:rsidRPr="002A6DD6" w:rsidRDefault="008630ED" w:rsidP="008630ED">
      <w:pPr>
        <w:pStyle w:val="Zkladntext2"/>
        <w:rPr>
          <w:rFonts w:ascii="Arial" w:hAnsi="Arial" w:cs="Arial"/>
          <w:i/>
          <w:szCs w:val="20"/>
          <w:highlight w:val="yellow"/>
        </w:rPr>
      </w:pPr>
      <w:r w:rsidRPr="002A6DD6">
        <w:rPr>
          <w:rFonts w:ascii="Arial" w:hAnsi="Arial" w:cs="Arial"/>
          <w:i/>
          <w:szCs w:val="20"/>
          <w:highlight w:val="yellow"/>
        </w:rPr>
        <w:t>(</w:t>
      </w:r>
      <w:r w:rsidRPr="002A6DD6">
        <w:rPr>
          <w:rFonts w:ascii="Arial" w:hAnsi="Arial" w:cs="Arial"/>
          <w:i/>
          <w:szCs w:val="20"/>
          <w:highlight w:val="yellow"/>
          <w:lang w:val="cs-CZ"/>
        </w:rPr>
        <w:t>osoba oprávněná jednat za/jménem uchazeče</w:t>
      </w:r>
      <w:r w:rsidRPr="002A6DD6">
        <w:rPr>
          <w:rFonts w:ascii="Arial" w:hAnsi="Arial" w:cs="Arial"/>
          <w:i/>
          <w:szCs w:val="20"/>
          <w:highlight w:val="yellow"/>
        </w:rPr>
        <w:t>)</w:t>
      </w:r>
    </w:p>
    <w:p w14:paraId="5333EFAC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</w:p>
    <w:p w14:paraId="0A7E72F4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</w:p>
    <w:p w14:paraId="300CA979" w14:textId="77777777" w:rsidR="008630ED" w:rsidRPr="002A6DD6" w:rsidRDefault="008630ED" w:rsidP="008630ED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70CE4E96" w14:textId="77777777" w:rsidR="008630ED" w:rsidRPr="00057356" w:rsidRDefault="008630ED" w:rsidP="008630ED">
      <w:pPr>
        <w:pStyle w:val="Zkladntext2"/>
        <w:jc w:val="left"/>
        <w:rPr>
          <w:rFonts w:ascii="Arial" w:hAnsi="Arial" w:cs="Arial"/>
          <w:szCs w:val="20"/>
        </w:rPr>
      </w:pPr>
      <w:r w:rsidRPr="002A6DD6">
        <w:rPr>
          <w:rFonts w:ascii="Arial" w:hAnsi="Arial" w:cs="Arial"/>
          <w:i/>
          <w:szCs w:val="20"/>
          <w:highlight w:val="yellow"/>
        </w:rPr>
        <w:t>(podpis)</w:t>
      </w:r>
    </w:p>
    <w:p w14:paraId="35A9C335" w14:textId="77777777" w:rsidR="008630ED" w:rsidRPr="007C7393" w:rsidRDefault="008630ED" w:rsidP="008630ED">
      <w:pPr>
        <w:spacing w:before="240"/>
        <w:rPr>
          <w:rFonts w:ascii="Verdana" w:hAnsi="Verdana" w:cs="Open Sans"/>
          <w:sz w:val="20"/>
          <w:szCs w:val="20"/>
        </w:rPr>
      </w:pPr>
    </w:p>
    <w:p w14:paraId="4A66C823" w14:textId="6418B1F1" w:rsidR="00157035" w:rsidRPr="008630ED" w:rsidRDefault="00157035" w:rsidP="008630ED">
      <w:pPr>
        <w:ind w:firstLine="708"/>
        <w:rPr>
          <w:rFonts w:ascii="Verdana" w:hAnsi="Verdana" w:cs="Open Sans"/>
          <w:sz w:val="20"/>
          <w:szCs w:val="20"/>
        </w:rPr>
      </w:pPr>
    </w:p>
    <w:p w14:paraId="51C7CAB7" w14:textId="24C85700" w:rsidR="002B56F9" w:rsidRPr="0043075E" w:rsidRDefault="002B56F9" w:rsidP="006300FE">
      <w:pPr>
        <w:pStyle w:val="Zkladntext2"/>
        <w:pageBreakBefore/>
        <w:jc w:val="center"/>
        <w:rPr>
          <w:rFonts w:ascii="Arial" w:hAnsi="Arial" w:cs="Arial"/>
          <w:b/>
          <w:szCs w:val="20"/>
          <w:lang w:val="cs-CZ"/>
        </w:rPr>
      </w:pPr>
      <w:r w:rsidRPr="00057356">
        <w:rPr>
          <w:rFonts w:ascii="Arial" w:hAnsi="Arial" w:cs="Arial"/>
          <w:b/>
          <w:szCs w:val="20"/>
        </w:rPr>
        <w:lastRenderedPageBreak/>
        <w:t xml:space="preserve">Příloha </w:t>
      </w:r>
      <w:r w:rsidRPr="00BC0532">
        <w:rPr>
          <w:rFonts w:ascii="Arial" w:hAnsi="Arial" w:cs="Arial"/>
          <w:b/>
          <w:szCs w:val="20"/>
        </w:rPr>
        <w:t xml:space="preserve">č. </w:t>
      </w:r>
      <w:r w:rsidR="00A07A08">
        <w:rPr>
          <w:rFonts w:ascii="Arial" w:hAnsi="Arial" w:cs="Arial"/>
          <w:b/>
          <w:szCs w:val="20"/>
          <w:lang w:val="cs-CZ"/>
        </w:rPr>
        <w:t>3</w:t>
      </w:r>
      <w:r w:rsidRPr="00BC0532">
        <w:rPr>
          <w:rFonts w:ascii="Arial" w:hAnsi="Arial" w:cs="Arial"/>
          <w:b/>
          <w:szCs w:val="20"/>
        </w:rPr>
        <w:t xml:space="preserve"> </w:t>
      </w:r>
      <w:r w:rsidR="0043075E" w:rsidRPr="00BC0532">
        <w:rPr>
          <w:rFonts w:ascii="Arial" w:hAnsi="Arial" w:cs="Arial"/>
          <w:b/>
          <w:szCs w:val="20"/>
          <w:lang w:val="cs-CZ"/>
        </w:rPr>
        <w:t xml:space="preserve">výzvy </w:t>
      </w:r>
      <w:r w:rsidR="0043075E">
        <w:rPr>
          <w:rFonts w:ascii="Arial" w:hAnsi="Arial" w:cs="Arial"/>
          <w:b/>
          <w:szCs w:val="20"/>
          <w:lang w:val="cs-CZ"/>
        </w:rPr>
        <w:t>k podání nabídek</w:t>
      </w:r>
    </w:p>
    <w:p w14:paraId="78B8AB63" w14:textId="77777777" w:rsidR="002B56F9" w:rsidRPr="00057356" w:rsidRDefault="002B56F9" w:rsidP="002B56F9">
      <w:pPr>
        <w:pStyle w:val="Zkladntext2"/>
        <w:jc w:val="center"/>
        <w:rPr>
          <w:rFonts w:ascii="Arial" w:hAnsi="Arial" w:cs="Arial"/>
          <w:szCs w:val="20"/>
          <w:lang w:val="cs-CZ"/>
        </w:rPr>
      </w:pPr>
      <w:r w:rsidRPr="00057356">
        <w:rPr>
          <w:rFonts w:ascii="Arial" w:hAnsi="Arial" w:cs="Arial"/>
          <w:szCs w:val="20"/>
          <w:lang w:val="cs-CZ"/>
        </w:rPr>
        <w:t>-</w:t>
      </w:r>
    </w:p>
    <w:p w14:paraId="5F93FE28" w14:textId="458F90C2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  <w:r w:rsidRPr="00057356">
        <w:rPr>
          <w:rFonts w:ascii="Arial" w:hAnsi="Arial" w:cs="Arial"/>
          <w:b/>
          <w:sz w:val="20"/>
          <w:szCs w:val="20"/>
        </w:rPr>
        <w:t xml:space="preserve">Předloha čestné prohlášení o </w:t>
      </w:r>
      <w:r w:rsidR="0043075E">
        <w:rPr>
          <w:rFonts w:ascii="Arial" w:hAnsi="Arial" w:cs="Arial"/>
          <w:b/>
          <w:sz w:val="20"/>
          <w:szCs w:val="20"/>
        </w:rPr>
        <w:t>akceptaci podmínek zadavatele</w:t>
      </w:r>
    </w:p>
    <w:p w14:paraId="4B8A34D9" w14:textId="77777777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</w:p>
    <w:p w14:paraId="101A4D64" w14:textId="77777777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</w:p>
    <w:p w14:paraId="5C179FA9" w14:textId="639413B8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  <w:r w:rsidRPr="00057356">
        <w:rPr>
          <w:rFonts w:ascii="Arial" w:hAnsi="Arial" w:cs="Arial"/>
          <w:b/>
          <w:sz w:val="20"/>
          <w:szCs w:val="20"/>
        </w:rPr>
        <w:t xml:space="preserve">Čestné prohlášení o </w:t>
      </w:r>
      <w:r w:rsidR="0043075E">
        <w:rPr>
          <w:rFonts w:ascii="Arial" w:hAnsi="Arial" w:cs="Arial"/>
          <w:b/>
          <w:sz w:val="20"/>
          <w:szCs w:val="20"/>
        </w:rPr>
        <w:t>akceptaci podmínek zadavatele</w:t>
      </w:r>
    </w:p>
    <w:p w14:paraId="1155084A" w14:textId="046D3B06" w:rsidR="002B56F9" w:rsidRPr="00057356" w:rsidRDefault="002B56F9" w:rsidP="002B56F9">
      <w:pPr>
        <w:jc w:val="center"/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_____________________________________________________________</w:t>
      </w:r>
    </w:p>
    <w:p w14:paraId="062BB5F5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55F03EE3" w14:textId="62623942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Společnost</w:t>
      </w:r>
      <w:r w:rsidR="0043075E">
        <w:rPr>
          <w:rFonts w:ascii="Arial" w:hAnsi="Arial" w:cs="Arial"/>
          <w:sz w:val="20"/>
          <w:szCs w:val="20"/>
        </w:rPr>
        <w:t>/fyzická osoba podnikající</w:t>
      </w:r>
      <w:r w:rsidRPr="00057356">
        <w:rPr>
          <w:rFonts w:ascii="Arial" w:hAnsi="Arial" w:cs="Arial"/>
          <w:sz w:val="20"/>
          <w:szCs w:val="20"/>
        </w:rPr>
        <w:t xml:space="preserve">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IČO: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se sídlem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PSČ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0532" w:rsidRPr="00057356">
        <w:rPr>
          <w:rFonts w:ascii="Arial" w:hAnsi="Arial" w:cs="Arial"/>
          <w:sz w:val="20"/>
          <w:szCs w:val="20"/>
        </w:rPr>
        <w:t xml:space="preserve"> </w:t>
      </w:r>
      <w:r w:rsidR="00BC0532">
        <w:rPr>
          <w:rFonts w:ascii="Arial" w:hAnsi="Arial" w:cs="Arial"/>
          <w:sz w:val="20"/>
          <w:szCs w:val="20"/>
        </w:rPr>
        <w:t xml:space="preserve"> </w:t>
      </w:r>
      <w:r w:rsidRPr="00057356">
        <w:rPr>
          <w:rFonts w:ascii="Arial" w:hAnsi="Arial" w:cs="Arial"/>
          <w:sz w:val="20"/>
          <w:szCs w:val="20"/>
        </w:rPr>
        <w:t>(dále jen „</w:t>
      </w:r>
      <w:r w:rsidRPr="00057356">
        <w:rPr>
          <w:rFonts w:ascii="Arial" w:hAnsi="Arial" w:cs="Arial"/>
          <w:b/>
          <w:i/>
          <w:sz w:val="20"/>
          <w:szCs w:val="20"/>
        </w:rPr>
        <w:t>dodavatel</w:t>
      </w:r>
      <w:r w:rsidRPr="00057356">
        <w:rPr>
          <w:rFonts w:ascii="Arial" w:hAnsi="Arial" w:cs="Arial"/>
          <w:sz w:val="20"/>
          <w:szCs w:val="20"/>
        </w:rPr>
        <w:t xml:space="preserve">“), jako uchazeč o </w:t>
      </w:r>
      <w:r w:rsidR="0043075E">
        <w:rPr>
          <w:rFonts w:ascii="Arial" w:hAnsi="Arial" w:cs="Arial"/>
          <w:sz w:val="20"/>
          <w:szCs w:val="20"/>
        </w:rPr>
        <w:t>výběrové řízení</w:t>
      </w:r>
      <w:r w:rsidRPr="00057356">
        <w:rPr>
          <w:rFonts w:ascii="Arial" w:hAnsi="Arial" w:cs="Arial"/>
          <w:sz w:val="20"/>
          <w:szCs w:val="20"/>
        </w:rPr>
        <w:t xml:space="preserve"> </w:t>
      </w:r>
      <w:r w:rsidR="0043075E">
        <w:rPr>
          <w:rFonts w:ascii="Arial" w:hAnsi="Arial" w:cs="Arial"/>
          <w:sz w:val="20"/>
          <w:szCs w:val="20"/>
        </w:rPr>
        <w:t>na nájem ploch občerstvení/prodejních ploch</w:t>
      </w:r>
      <w:r w:rsidRPr="00296FBD">
        <w:rPr>
          <w:rFonts w:ascii="Arial" w:hAnsi="Arial" w:cs="Arial"/>
          <w:sz w:val="20"/>
          <w:szCs w:val="20"/>
        </w:rPr>
        <w:t xml:space="preserve">, tímto čestně prohlašuje, že </w:t>
      </w:r>
      <w:r w:rsidR="0043075E">
        <w:rPr>
          <w:rFonts w:ascii="Arial" w:hAnsi="Arial" w:cs="Arial"/>
          <w:sz w:val="20"/>
          <w:szCs w:val="20"/>
        </w:rPr>
        <w:t>přijímám následující podmínky zadavatele:</w:t>
      </w:r>
    </w:p>
    <w:p w14:paraId="7CA95DD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31D76DD" w14:textId="4573106F" w:rsidR="002B56F9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povedu evidenci tržeb v pokladním systému a budu vydávat účtenky zákazníkovi;</w:t>
      </w:r>
    </w:p>
    <w:p w14:paraId="2703F2E0" w14:textId="33110516" w:rsidR="0043075E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budu přijímat platební karty;</w:t>
      </w:r>
    </w:p>
    <w:p w14:paraId="0F4E9223" w14:textId="3BB6A49F" w:rsidR="0043075E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budu přijímat platby prostřednictvím čipových hodinek zadavatele;</w:t>
      </w:r>
    </w:p>
    <w:p w14:paraId="68D64BDD" w14:textId="3E59C2A2" w:rsidR="0043075E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přijmu systém vratných kelím</w:t>
      </w:r>
      <w:r w:rsidR="00BC7751">
        <w:rPr>
          <w:rFonts w:ascii="Arial" w:hAnsi="Arial" w:cs="Arial"/>
          <w:sz w:val="20"/>
          <w:szCs w:val="20"/>
        </w:rPr>
        <w:t>ků;</w:t>
      </w:r>
    </w:p>
    <w:p w14:paraId="7C65EDE0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6D63924C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1FF06B6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5559A72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2012F88F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V ………… dne ………...</w:t>
      </w:r>
    </w:p>
    <w:p w14:paraId="12D64411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40FE09E8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6CCED8ED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5664FF85" w14:textId="77777777" w:rsidR="002B56F9" w:rsidRPr="002A6DD6" w:rsidRDefault="002B56F9" w:rsidP="002B56F9">
      <w:pPr>
        <w:pStyle w:val="Zkladntext2"/>
        <w:rPr>
          <w:rFonts w:ascii="Arial" w:hAnsi="Arial" w:cs="Arial"/>
          <w:i/>
          <w:szCs w:val="20"/>
          <w:highlight w:val="yellow"/>
        </w:rPr>
      </w:pPr>
      <w:r w:rsidRPr="002A6DD6">
        <w:rPr>
          <w:rFonts w:ascii="Arial" w:hAnsi="Arial" w:cs="Arial"/>
          <w:i/>
          <w:szCs w:val="20"/>
          <w:highlight w:val="yellow"/>
        </w:rPr>
        <w:t>(</w:t>
      </w:r>
      <w:r w:rsidRPr="002A6DD6">
        <w:rPr>
          <w:rFonts w:ascii="Arial" w:hAnsi="Arial" w:cs="Arial"/>
          <w:i/>
          <w:szCs w:val="20"/>
          <w:highlight w:val="yellow"/>
          <w:lang w:val="cs-CZ"/>
        </w:rPr>
        <w:t>osoba oprávněná jednat za/jménem uchazeče</w:t>
      </w:r>
      <w:r w:rsidRPr="002A6DD6">
        <w:rPr>
          <w:rFonts w:ascii="Arial" w:hAnsi="Arial" w:cs="Arial"/>
          <w:i/>
          <w:szCs w:val="20"/>
          <w:highlight w:val="yellow"/>
        </w:rPr>
        <w:t>)</w:t>
      </w:r>
    </w:p>
    <w:p w14:paraId="7BAB823B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7DB0075E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</w:p>
    <w:p w14:paraId="65179DC1" w14:textId="77777777" w:rsidR="002B56F9" w:rsidRPr="002A6DD6" w:rsidRDefault="002B56F9" w:rsidP="002B56F9">
      <w:pPr>
        <w:rPr>
          <w:rFonts w:ascii="Arial" w:hAnsi="Arial" w:cs="Arial"/>
          <w:sz w:val="20"/>
          <w:szCs w:val="20"/>
          <w:highlight w:val="yellow"/>
        </w:rPr>
      </w:pPr>
      <w:r w:rsidRPr="002A6DD6">
        <w:rPr>
          <w:rFonts w:ascii="Arial" w:hAnsi="Arial" w:cs="Arial"/>
          <w:sz w:val="20"/>
          <w:szCs w:val="20"/>
          <w:highlight w:val="yellow"/>
        </w:rPr>
        <w:t>…………………………………………………..</w:t>
      </w:r>
    </w:p>
    <w:p w14:paraId="560BD1A6" w14:textId="77777777" w:rsidR="002B56F9" w:rsidRPr="00057356" w:rsidRDefault="002B56F9" w:rsidP="002B56F9">
      <w:pPr>
        <w:pStyle w:val="Zkladntext2"/>
        <w:jc w:val="left"/>
        <w:rPr>
          <w:rFonts w:ascii="Arial" w:hAnsi="Arial" w:cs="Arial"/>
          <w:szCs w:val="20"/>
        </w:rPr>
      </w:pPr>
      <w:r w:rsidRPr="002A6DD6">
        <w:rPr>
          <w:rFonts w:ascii="Arial" w:hAnsi="Arial" w:cs="Arial"/>
          <w:i/>
          <w:szCs w:val="20"/>
          <w:highlight w:val="yellow"/>
        </w:rPr>
        <w:t>(podpis)</w:t>
      </w:r>
    </w:p>
    <w:p w14:paraId="5A9D3D24" w14:textId="77777777" w:rsidR="001C7BB5" w:rsidRPr="007C7393" w:rsidRDefault="001C7BB5" w:rsidP="00990953">
      <w:pPr>
        <w:spacing w:before="240"/>
        <w:rPr>
          <w:rFonts w:ascii="Verdana" w:hAnsi="Verdana" w:cs="Open Sans"/>
          <w:sz w:val="20"/>
          <w:szCs w:val="20"/>
        </w:rPr>
      </w:pPr>
    </w:p>
    <w:sectPr w:rsidR="001C7BB5" w:rsidRPr="007C7393" w:rsidSect="00EE2E6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15670" w16cex:dateUtc="2022-12-12T0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522CEA" w16cid:durableId="2741565A"/>
  <w16cid:commentId w16cid:paraId="5AC1C808" w16cid:durableId="274156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D3F872" w14:textId="77777777" w:rsidR="00306DAB" w:rsidRDefault="00306DAB" w:rsidP="00EE2E6A">
      <w:pPr>
        <w:spacing w:before="0" w:after="0"/>
      </w:pPr>
      <w:r>
        <w:separator/>
      </w:r>
    </w:p>
  </w:endnote>
  <w:endnote w:type="continuationSeparator" w:id="0">
    <w:p w14:paraId="64EED6C0" w14:textId="77777777" w:rsidR="00306DAB" w:rsidRDefault="00306DAB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7B6D5BBF" w:rsidR="001C7BB5" w:rsidRPr="00911C18" w:rsidRDefault="00800A1E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 xml:space="preserve"> – SPORT, a. s., Křídlovická 911/34, 603 00 Brno, IČ: 269 32 211, tel: 533 033 800</w:t>
    </w:r>
    <w:r w:rsidR="001C7BB5" w:rsidRPr="00C40633">
      <w:rPr>
        <w:sz w:val="16"/>
        <w:szCs w:val="16"/>
      </w:rPr>
      <w:tab/>
    </w:r>
    <w:r w:rsidR="001C7BB5" w:rsidRPr="00911C18">
      <w:rPr>
        <w:rFonts w:ascii="Open Sans" w:hAnsi="Open Sans" w:cs="Open Sans"/>
        <w:sz w:val="16"/>
        <w:szCs w:val="16"/>
      </w:rPr>
      <w:t xml:space="preserve">Strana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PAGE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 w:rsidR="00A06555">
      <w:rPr>
        <w:rFonts w:ascii="Open Sans" w:hAnsi="Open Sans" w:cs="Open Sans"/>
        <w:noProof/>
        <w:sz w:val="16"/>
        <w:szCs w:val="16"/>
      </w:rPr>
      <w:t>2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 xml:space="preserve"> (celkem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 w:rsidR="00A06555">
      <w:rPr>
        <w:rFonts w:ascii="Open Sans" w:hAnsi="Open Sans" w:cs="Open Sans"/>
        <w:noProof/>
        <w:sz w:val="16"/>
        <w:szCs w:val="16"/>
      </w:rPr>
      <w:t>4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406F7C23" w:rsidR="001C7BB5" w:rsidRPr="00990953" w:rsidRDefault="00B7280B" w:rsidP="001C7BB5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center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>– SPORT, a. s., Křídlovická 911/34, 603 00 Brno, IČ: 269 32 211, tel: 533 033 800</w:t>
    </w:r>
    <w:r w:rsidR="001C7BB5">
      <w:rPr>
        <w:sz w:val="16"/>
        <w:szCs w:val="16"/>
      </w:rPr>
      <w:tab/>
    </w:r>
    <w:r w:rsidR="001C7BB5" w:rsidRPr="00990953">
      <w:rPr>
        <w:rFonts w:ascii="Open Sans" w:hAnsi="Open Sans" w:cs="Open Sans"/>
        <w:sz w:val="16"/>
        <w:szCs w:val="16"/>
      </w:rPr>
      <w:t xml:space="preserve">Strana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PAGE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 w:rsidR="00A06555">
      <w:rPr>
        <w:rFonts w:ascii="Open Sans" w:hAnsi="Open Sans" w:cs="Open Sans"/>
        <w:noProof/>
        <w:sz w:val="16"/>
        <w:szCs w:val="16"/>
      </w:rPr>
      <w:t>1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 xml:space="preserve"> (celkem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 w:rsidR="00A06555">
      <w:rPr>
        <w:rFonts w:ascii="Open Sans" w:hAnsi="Open Sans" w:cs="Open Sans"/>
        <w:noProof/>
        <w:sz w:val="16"/>
        <w:szCs w:val="16"/>
      </w:rPr>
      <w:t>4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87FFC1" w14:textId="77777777" w:rsidR="00306DAB" w:rsidRDefault="00306DAB" w:rsidP="00EE2E6A">
      <w:pPr>
        <w:spacing w:before="0" w:after="0"/>
      </w:pPr>
      <w:r>
        <w:separator/>
      </w:r>
    </w:p>
  </w:footnote>
  <w:footnote w:type="continuationSeparator" w:id="0">
    <w:p w14:paraId="017371B4" w14:textId="77777777" w:rsidR="00306DAB" w:rsidRDefault="00306DAB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BC90C" w14:textId="1FAF78F6" w:rsidR="001C7BB5" w:rsidRDefault="001C7BB5">
    <w:pPr>
      <w:pStyle w:val="Zhlav"/>
    </w:pPr>
    <w:r>
      <w:rPr>
        <w:noProof/>
        <w:lang w:eastAsia="cs-CZ"/>
      </w:rPr>
      <w:drawing>
        <wp:inline distT="0" distB="0" distL="0" distR="0" wp14:anchorId="29C046AB" wp14:editId="5063C4AB">
          <wp:extent cx="1571625" cy="234912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C68E5" w14:textId="35C6C75D" w:rsidR="001C7BB5" w:rsidRPr="00C20857" w:rsidRDefault="001C7BB5" w:rsidP="001C7BB5">
    <w:pPr>
      <w:pStyle w:val="Zhlav"/>
      <w:jc w:val="left"/>
      <w:rPr>
        <w:rFonts w:ascii="Verdana" w:hAnsi="Verdana"/>
        <w:sz w:val="20"/>
      </w:rPr>
    </w:pPr>
    <w:r>
      <w:rPr>
        <w:noProof/>
        <w:lang w:eastAsia="cs-CZ"/>
      </w:rPr>
      <w:drawing>
        <wp:inline distT="0" distB="0" distL="0" distR="0" wp14:anchorId="25DB1CB8" wp14:editId="61E981D4">
          <wp:extent cx="1571625" cy="23491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CE61140"/>
    <w:multiLevelType w:val="hybridMultilevel"/>
    <w:tmpl w:val="D85A9E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7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8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2"/>
  </w:num>
  <w:num w:numId="13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20"/>
  </w:num>
  <w:num w:numId="16">
    <w:abstractNumId w:val="14"/>
  </w:num>
  <w:num w:numId="17">
    <w:abstractNumId w:val="16"/>
  </w:num>
  <w:num w:numId="18">
    <w:abstractNumId w:val="6"/>
  </w:num>
  <w:num w:numId="19">
    <w:abstractNumId w:val="11"/>
  </w:num>
  <w:num w:numId="20">
    <w:abstractNumId w:val="7"/>
  </w:num>
  <w:num w:numId="21">
    <w:abstractNumId w:val="15"/>
  </w:num>
  <w:num w:numId="22">
    <w:abstractNumId w:val="6"/>
  </w:num>
  <w:num w:numId="23">
    <w:abstractNumId w:val="13"/>
  </w:num>
  <w:num w:numId="24">
    <w:abstractNumId w:val="18"/>
  </w:num>
  <w:num w:numId="25">
    <w:abstractNumId w:val="19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1"/>
  </w:num>
  <w:num w:numId="33">
    <w:abstractNumId w:val="12"/>
  </w:num>
  <w:num w:numId="34">
    <w:abstractNumId w:val="2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mwrAUA97L9hCwAAAA="/>
  </w:docVars>
  <w:rsids>
    <w:rsidRoot w:val="004269E2"/>
    <w:rsid w:val="00024752"/>
    <w:rsid w:val="00043394"/>
    <w:rsid w:val="0004723C"/>
    <w:rsid w:val="000520C0"/>
    <w:rsid w:val="00057A11"/>
    <w:rsid w:val="00064491"/>
    <w:rsid w:val="00092C0B"/>
    <w:rsid w:val="00093635"/>
    <w:rsid w:val="0009388D"/>
    <w:rsid w:val="000A1A2C"/>
    <w:rsid w:val="000D4008"/>
    <w:rsid w:val="000E0BAA"/>
    <w:rsid w:val="0011170C"/>
    <w:rsid w:val="00134592"/>
    <w:rsid w:val="001364D4"/>
    <w:rsid w:val="00143E97"/>
    <w:rsid w:val="00157035"/>
    <w:rsid w:val="0016245B"/>
    <w:rsid w:val="00185232"/>
    <w:rsid w:val="001C7BB5"/>
    <w:rsid w:val="001D754E"/>
    <w:rsid w:val="001E2C09"/>
    <w:rsid w:val="001F4B3F"/>
    <w:rsid w:val="00200735"/>
    <w:rsid w:val="00200D36"/>
    <w:rsid w:val="00202CCF"/>
    <w:rsid w:val="002059E5"/>
    <w:rsid w:val="00225475"/>
    <w:rsid w:val="00280806"/>
    <w:rsid w:val="002A52F4"/>
    <w:rsid w:val="002A6DD6"/>
    <w:rsid w:val="002B1FB5"/>
    <w:rsid w:val="002B56F9"/>
    <w:rsid w:val="002D15FE"/>
    <w:rsid w:val="002F0084"/>
    <w:rsid w:val="002F74B1"/>
    <w:rsid w:val="00302C1E"/>
    <w:rsid w:val="003062F9"/>
    <w:rsid w:val="00306DAB"/>
    <w:rsid w:val="00313364"/>
    <w:rsid w:val="00314AA1"/>
    <w:rsid w:val="0032573F"/>
    <w:rsid w:val="00357362"/>
    <w:rsid w:val="00361DE4"/>
    <w:rsid w:val="00373BEB"/>
    <w:rsid w:val="00385357"/>
    <w:rsid w:val="003F0348"/>
    <w:rsid w:val="00407299"/>
    <w:rsid w:val="00421F9E"/>
    <w:rsid w:val="00423EC1"/>
    <w:rsid w:val="004269E2"/>
    <w:rsid w:val="0043075E"/>
    <w:rsid w:val="00465733"/>
    <w:rsid w:val="004671DE"/>
    <w:rsid w:val="00483F64"/>
    <w:rsid w:val="004A2A23"/>
    <w:rsid w:val="004B2994"/>
    <w:rsid w:val="004B4351"/>
    <w:rsid w:val="004D2686"/>
    <w:rsid w:val="004F686B"/>
    <w:rsid w:val="00504265"/>
    <w:rsid w:val="00535013"/>
    <w:rsid w:val="0058435C"/>
    <w:rsid w:val="00596DC9"/>
    <w:rsid w:val="005B0EEA"/>
    <w:rsid w:val="005C4E8E"/>
    <w:rsid w:val="006300FE"/>
    <w:rsid w:val="00635D27"/>
    <w:rsid w:val="00650B7D"/>
    <w:rsid w:val="006617F7"/>
    <w:rsid w:val="0069002E"/>
    <w:rsid w:val="006A66F7"/>
    <w:rsid w:val="006B0192"/>
    <w:rsid w:val="006B4084"/>
    <w:rsid w:val="006C4E41"/>
    <w:rsid w:val="006F3B74"/>
    <w:rsid w:val="0071401E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68A8"/>
    <w:rsid w:val="007B7C07"/>
    <w:rsid w:val="007C6239"/>
    <w:rsid w:val="007C7393"/>
    <w:rsid w:val="007D7077"/>
    <w:rsid w:val="007E0686"/>
    <w:rsid w:val="007E7905"/>
    <w:rsid w:val="00800A1E"/>
    <w:rsid w:val="0080331A"/>
    <w:rsid w:val="0081353B"/>
    <w:rsid w:val="008272CB"/>
    <w:rsid w:val="008407E3"/>
    <w:rsid w:val="008558A0"/>
    <w:rsid w:val="008630ED"/>
    <w:rsid w:val="00876A4D"/>
    <w:rsid w:val="008923D8"/>
    <w:rsid w:val="0089771D"/>
    <w:rsid w:val="008C1880"/>
    <w:rsid w:val="008F22ED"/>
    <w:rsid w:val="00911C18"/>
    <w:rsid w:val="00927CF1"/>
    <w:rsid w:val="00936CB7"/>
    <w:rsid w:val="00941C5A"/>
    <w:rsid w:val="00953D8D"/>
    <w:rsid w:val="00953EB8"/>
    <w:rsid w:val="00990953"/>
    <w:rsid w:val="00991501"/>
    <w:rsid w:val="0099632B"/>
    <w:rsid w:val="009D3C3E"/>
    <w:rsid w:val="009D5565"/>
    <w:rsid w:val="009E031F"/>
    <w:rsid w:val="009E6EBE"/>
    <w:rsid w:val="00A06555"/>
    <w:rsid w:val="00A07297"/>
    <w:rsid w:val="00A07A08"/>
    <w:rsid w:val="00A20F78"/>
    <w:rsid w:val="00A3222A"/>
    <w:rsid w:val="00AA4BB8"/>
    <w:rsid w:val="00AA6795"/>
    <w:rsid w:val="00AB257D"/>
    <w:rsid w:val="00AB7977"/>
    <w:rsid w:val="00AD62EA"/>
    <w:rsid w:val="00AE0389"/>
    <w:rsid w:val="00AE11B4"/>
    <w:rsid w:val="00AF03D9"/>
    <w:rsid w:val="00AF27BF"/>
    <w:rsid w:val="00AF34D4"/>
    <w:rsid w:val="00B001C0"/>
    <w:rsid w:val="00B117A9"/>
    <w:rsid w:val="00B22E75"/>
    <w:rsid w:val="00B7280B"/>
    <w:rsid w:val="00B94758"/>
    <w:rsid w:val="00BB3C80"/>
    <w:rsid w:val="00BB4A05"/>
    <w:rsid w:val="00BB6264"/>
    <w:rsid w:val="00BC0532"/>
    <w:rsid w:val="00BC7751"/>
    <w:rsid w:val="00C05F77"/>
    <w:rsid w:val="00C17E76"/>
    <w:rsid w:val="00C20857"/>
    <w:rsid w:val="00C21669"/>
    <w:rsid w:val="00C25462"/>
    <w:rsid w:val="00C42179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477C"/>
    <w:rsid w:val="00CD4CC0"/>
    <w:rsid w:val="00D02886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A4DF6"/>
    <w:rsid w:val="00DC0F29"/>
    <w:rsid w:val="00DD1133"/>
    <w:rsid w:val="00DD2B8B"/>
    <w:rsid w:val="00DD715E"/>
    <w:rsid w:val="00DE634C"/>
    <w:rsid w:val="00DF4A95"/>
    <w:rsid w:val="00E300F2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504F3"/>
    <w:rsid w:val="00F51156"/>
    <w:rsid w:val="00F643C6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2">
    <w:name w:val="Body Text 2"/>
    <w:basedOn w:val="Normln"/>
    <w:link w:val="Zkladntext2Char"/>
    <w:rsid w:val="002B56F9"/>
    <w:pPr>
      <w:spacing w:before="0" w:after="0"/>
    </w:pPr>
    <w:rPr>
      <w:rFonts w:ascii="Verdana" w:hAnsi="Verdana"/>
      <w:sz w:val="20"/>
      <w:szCs w:val="24"/>
      <w:lang w:val="x-none" w:eastAsia="x-none"/>
    </w:rPr>
  </w:style>
  <w:style w:type="character" w:customStyle="1" w:styleId="Zkladntext2Char">
    <w:name w:val="Základní text 2 Char"/>
    <w:basedOn w:val="Standardnpsmoodstavce"/>
    <w:link w:val="Zkladntext2"/>
    <w:rsid w:val="002B56F9"/>
    <w:rPr>
      <w:rFonts w:ascii="Verdana" w:hAnsi="Verdana"/>
      <w:sz w:val="20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2E67B03FC9D6429B9B1EDB09F364AF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AE8F2A9-885E-4CB0-8D32-9941234FBE0D}"/>
      </w:docPartPr>
      <w:docPartBody>
        <w:p w:rsidR="004D24D1" w:rsidRDefault="004D24D1" w:rsidP="004D24D1">
          <w:pPr>
            <w:pStyle w:val="2E67B03FC9D6429B9B1EDB09F364AFE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F6F2A2D96E64B0281DB78F9628B05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781830-8FA9-421E-9D12-3980F32FB3CD}"/>
      </w:docPartPr>
      <w:docPartBody>
        <w:p w:rsidR="004D24D1" w:rsidRDefault="004D24D1" w:rsidP="004D24D1">
          <w:pPr>
            <w:pStyle w:val="AF6F2A2D96E64B0281DB78F9628B057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870E499EE58544F6B038FBDE3095C6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62E050-BEE8-4F62-81ED-DB5891687CF5}"/>
      </w:docPartPr>
      <w:docPartBody>
        <w:p w:rsidR="004D24D1" w:rsidRDefault="004D24D1" w:rsidP="004D24D1">
          <w:pPr>
            <w:pStyle w:val="870E499EE58544F6B038FBDE3095C69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46F4DA358514F5F9E81D60A0B9F4C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AB8B98-91D6-4F6C-A0E4-20038E7810BE}"/>
      </w:docPartPr>
      <w:docPartBody>
        <w:p w:rsidR="004D24D1" w:rsidRDefault="004D24D1" w:rsidP="004D24D1">
          <w:pPr>
            <w:pStyle w:val="046F4DA358514F5F9E81D60A0B9F4CFF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9563D8763BD14E55B4227F87834A76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CC185-B990-43BD-B6C2-CF29838048DA}"/>
      </w:docPartPr>
      <w:docPartBody>
        <w:p w:rsidR="004D24D1" w:rsidRDefault="004D24D1" w:rsidP="004D24D1">
          <w:pPr>
            <w:pStyle w:val="9563D8763BD14E55B4227F87834A76AD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4AC614703AB4A94A0C19B83BEEB18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514CBB-42A6-4DBC-9C69-4C2349437469}"/>
      </w:docPartPr>
      <w:docPartBody>
        <w:p w:rsidR="004D24D1" w:rsidRDefault="004D24D1" w:rsidP="004D24D1">
          <w:pPr>
            <w:pStyle w:val="C4AC614703AB4A94A0C19B83BEEB185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C79CDEB0A30B40EEAFFAAEB6A93BC3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E23C2C-1D87-425C-BCA7-BAA2287B94EB}"/>
      </w:docPartPr>
      <w:docPartBody>
        <w:p w:rsidR="004D24D1" w:rsidRDefault="004D24D1" w:rsidP="004D24D1">
          <w:pPr>
            <w:pStyle w:val="C79CDEB0A30B40EEAFFAAEB6A93BC3F9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16CCFEB38654F90A65B7BCF40184AE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F4B9BD-E182-45A7-B4B5-43345BB688A4}"/>
      </w:docPartPr>
      <w:docPartBody>
        <w:p w:rsidR="004D24D1" w:rsidRDefault="004D24D1" w:rsidP="004D24D1">
          <w:pPr>
            <w:pStyle w:val="016CCFEB38654F90A65B7BCF40184AE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5C2F"/>
    <w:rsid w:val="00066EB8"/>
    <w:rsid w:val="00175438"/>
    <w:rsid w:val="00250C5B"/>
    <w:rsid w:val="00375C2F"/>
    <w:rsid w:val="004D24D1"/>
    <w:rsid w:val="0058131C"/>
    <w:rsid w:val="006417A2"/>
    <w:rsid w:val="00724AC0"/>
    <w:rsid w:val="007525B4"/>
    <w:rsid w:val="00770FFC"/>
    <w:rsid w:val="007C3228"/>
    <w:rsid w:val="00A019E0"/>
    <w:rsid w:val="00AA3453"/>
    <w:rsid w:val="00B168F1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D24D1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  <w:style w:type="paragraph" w:customStyle="1" w:styleId="2E67B03FC9D6429B9B1EDB09F364AFE7">
    <w:name w:val="2E67B03FC9D6429B9B1EDB09F364AFE7"/>
    <w:rsid w:val="004D24D1"/>
  </w:style>
  <w:style w:type="paragraph" w:customStyle="1" w:styleId="AF6F2A2D96E64B0281DB78F9628B0579">
    <w:name w:val="AF6F2A2D96E64B0281DB78F9628B0579"/>
    <w:rsid w:val="004D24D1"/>
  </w:style>
  <w:style w:type="paragraph" w:customStyle="1" w:styleId="870E499EE58544F6B038FBDE3095C69C">
    <w:name w:val="870E499EE58544F6B038FBDE3095C69C"/>
    <w:rsid w:val="004D24D1"/>
  </w:style>
  <w:style w:type="paragraph" w:customStyle="1" w:styleId="046F4DA358514F5F9E81D60A0B9F4CFF">
    <w:name w:val="046F4DA358514F5F9E81D60A0B9F4CFF"/>
    <w:rsid w:val="004D24D1"/>
  </w:style>
  <w:style w:type="paragraph" w:customStyle="1" w:styleId="9563D8763BD14E55B4227F87834A76AD">
    <w:name w:val="9563D8763BD14E55B4227F87834A76AD"/>
    <w:rsid w:val="004D24D1"/>
  </w:style>
  <w:style w:type="paragraph" w:customStyle="1" w:styleId="C4AC614703AB4A94A0C19B83BEEB185C">
    <w:name w:val="C4AC614703AB4A94A0C19B83BEEB185C"/>
    <w:rsid w:val="004D24D1"/>
  </w:style>
  <w:style w:type="paragraph" w:customStyle="1" w:styleId="C79CDEB0A30B40EEAFFAAEB6A93BC3F9">
    <w:name w:val="C79CDEB0A30B40EEAFFAAEB6A93BC3F9"/>
    <w:rsid w:val="004D24D1"/>
  </w:style>
  <w:style w:type="paragraph" w:customStyle="1" w:styleId="016CCFEB38654F90A65B7BCF40184AEE">
    <w:name w:val="016CCFEB38654F90A65B7BCF40184AEE"/>
    <w:rsid w:val="004D24D1"/>
  </w:style>
  <w:style w:type="paragraph" w:customStyle="1" w:styleId="B04B150F3E564512A6A6693FC002816B">
    <w:name w:val="B04B150F3E564512A6A6693FC002816B"/>
    <w:rsid w:val="004D24D1"/>
  </w:style>
  <w:style w:type="paragraph" w:customStyle="1" w:styleId="928E7DE4E1AC4B1F846359BA8DBFAD62">
    <w:name w:val="928E7DE4E1AC4B1F846359BA8DBFAD62"/>
    <w:rsid w:val="004D24D1"/>
  </w:style>
  <w:style w:type="paragraph" w:customStyle="1" w:styleId="204B83E52EC94F2CAB322DDBDE82C415">
    <w:name w:val="204B83E52EC94F2CAB322DDBDE82C415"/>
    <w:rsid w:val="004D24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0" ma:contentTypeDescription="Vytvoří nový dokument" ma:contentTypeScope="" ma:versionID="967df1f12e91f156528094f0f795ae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3E5A0-0650-4A37-919A-94D8F99E0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6F1B9F3-2F2A-43C7-BD1A-F2C4B1588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3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Martina Lorenčíková</cp:lastModifiedBy>
  <cp:revision>2</cp:revision>
  <cp:lastPrinted>2023-03-10T12:35:00Z</cp:lastPrinted>
  <dcterms:created xsi:type="dcterms:W3CDTF">2023-03-22T08:49:00Z</dcterms:created>
  <dcterms:modified xsi:type="dcterms:W3CDTF">2023-03-2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